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122BCE08" w:rsidR="00D25CA1" w:rsidRPr="00F607E2" w:rsidRDefault="00FB2BD4" w:rsidP="006171E3">
      <w:pPr>
        <w:jc w:val="center"/>
        <w:rPr>
          <w:rFonts w:ascii="Arial" w:hAnsi="Arial" w:cs="Arial"/>
          <w:sz w:val="40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697752230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="005645EB">
        <w:rPr>
          <w:rFonts w:ascii="Arial" w:hAnsi="Arial" w:cs="Arial"/>
          <w:b/>
          <w:sz w:val="36"/>
          <w:szCs w:val="36"/>
        </w:rPr>
        <w:t>SOUTH EAST</w:t>
      </w:r>
      <w:proofErr w:type="gramEnd"/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36BEA4B8" w14:textId="7CC26CF2" w:rsidR="005F2E25" w:rsidRPr="00A64AC3" w:rsidRDefault="00F607E2" w:rsidP="004D2ADF">
      <w:pPr>
        <w:jc w:val="center"/>
        <w:rPr>
          <w:b/>
          <w:bCs/>
          <w:color w:val="FF0000"/>
          <w:sz w:val="20"/>
          <w:szCs w:val="20"/>
        </w:rPr>
      </w:pPr>
      <w:r w:rsidRPr="00D25CA1">
        <w:rPr>
          <w:rFonts w:ascii="Arial" w:hAnsi="Arial" w:cs="Arial"/>
          <w:bCs/>
          <w:sz w:val="28"/>
        </w:rPr>
        <w:t>.</w:t>
      </w:r>
      <w:r>
        <w:rPr>
          <w:rFonts w:ascii="Arial" w:hAnsi="Arial" w:cs="Arial"/>
          <w:sz w:val="28"/>
        </w:rPr>
        <w:t xml:space="preserve"> </w:t>
      </w:r>
      <w:r w:rsidRPr="00D25CA1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sz w:val="28"/>
        </w:rPr>
        <w:t xml:space="preserve">  </w:t>
      </w:r>
      <w:r w:rsidR="005F2E25" w:rsidRPr="00A64AC3">
        <w:rPr>
          <w:b/>
          <w:bCs/>
          <w:color w:val="FF0000"/>
          <w:sz w:val="32"/>
          <w:szCs w:val="32"/>
        </w:rPr>
        <w:t>DUES ARE DUE: January 1, 2022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4D1749A7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5645EB">
        <w:rPr>
          <w:sz w:val="28"/>
          <w:szCs w:val="28"/>
        </w:rPr>
        <w:t>S</w:t>
      </w:r>
      <w:r w:rsidRPr="00080043">
        <w:rPr>
          <w:sz w:val="28"/>
          <w:szCs w:val="28"/>
        </w:rPr>
        <w:t xml:space="preserve">ER with the </w:t>
      </w:r>
      <w:r w:rsidRPr="00080043">
        <w:rPr>
          <w:b/>
          <w:sz w:val="28"/>
          <w:szCs w:val="28"/>
        </w:rPr>
        <w:t>2022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CCB1786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4652714E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 xml:space="preserve">2022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3DD9BEFF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658110EE" w14:textId="77777777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</w:p>
    <w:p w14:paraId="25848746" w14:textId="6E02FC27" w:rsidR="00B45E51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A) </w:t>
      </w:r>
      <w:r w:rsidR="005645EB">
        <w:rPr>
          <w:sz w:val="28"/>
          <w:szCs w:val="28"/>
        </w:rPr>
        <w:t>S</w:t>
      </w:r>
      <w:r w:rsidRPr="00080043">
        <w:rPr>
          <w:sz w:val="28"/>
          <w:szCs w:val="28"/>
        </w:rPr>
        <w:t xml:space="preserve">ER Treasurer </w:t>
      </w:r>
      <w:r w:rsidR="00604D27">
        <w:rPr>
          <w:sz w:val="28"/>
          <w:szCs w:val="28"/>
        </w:rPr>
        <w:t>David Brooks</w:t>
      </w:r>
      <w:r w:rsidR="003F37EB" w:rsidRPr="00080043">
        <w:rPr>
          <w:sz w:val="28"/>
          <w:szCs w:val="28"/>
        </w:rPr>
        <w:t>:</w:t>
      </w:r>
      <w:r w:rsidR="007C200C">
        <w:rPr>
          <w:sz w:val="28"/>
          <w:szCs w:val="28"/>
        </w:rPr>
        <w:t xml:space="preserve"> </w:t>
      </w:r>
      <w:r w:rsidR="003F37EB" w:rsidRPr="00080043">
        <w:rPr>
          <w:sz w:val="28"/>
          <w:szCs w:val="28"/>
        </w:rPr>
        <w:t xml:space="preserve"> </w:t>
      </w:r>
      <w:hyperlink r:id="rId12" w:history="1">
        <w:r w:rsidR="00B45E51" w:rsidRPr="00492F52">
          <w:rPr>
            <w:rStyle w:val="Hyperlink"/>
            <w:sz w:val="28"/>
            <w:szCs w:val="28"/>
          </w:rPr>
          <w:t>dbrooks2@gmail.com</w:t>
        </w:r>
      </w:hyperlink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75C0CCFA" w14:textId="77777777" w:rsidR="00911730" w:rsidRPr="00080043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C) IABPFF Financial Assistant Preston Curtis: </w:t>
      </w:r>
      <w:hyperlink r:id="rId14" w:history="1">
        <w:r w:rsidRPr="00080043">
          <w:rPr>
            <w:rStyle w:val="Hyperlink"/>
            <w:sz w:val="28"/>
            <w:szCs w:val="28"/>
          </w:rPr>
          <w:t>pcjeep2@gmail.com</w:t>
        </w:r>
      </w:hyperlink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604D27">
        <w:rPr>
          <w:b/>
          <w:bCs/>
          <w:color w:val="FF0000"/>
          <w:sz w:val="28"/>
          <w:szCs w:val="28"/>
        </w:rPr>
        <w:t>January 1, 2022</w:t>
      </w:r>
      <w:r w:rsidRPr="00080043">
        <w:rPr>
          <w:sz w:val="28"/>
          <w:szCs w:val="28"/>
        </w:rPr>
        <w:t>; a 10% late fee shall be included for payments received after January 1, 2022.</w:t>
      </w:r>
    </w:p>
    <w:p w14:paraId="2609C727" w14:textId="75FE5E26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3F37EB" w:rsidRPr="00080043">
        <w:rPr>
          <w:b/>
          <w:sz w:val="28"/>
          <w:szCs w:val="28"/>
        </w:rPr>
        <w:t>2</w:t>
      </w:r>
      <w:r w:rsidRPr="00080043">
        <w:rPr>
          <w:b/>
          <w:sz w:val="28"/>
          <w:szCs w:val="28"/>
        </w:rPr>
        <w:t>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member </w:t>
      </w:r>
      <w:r w:rsidR="005645EB">
        <w:rPr>
          <w:sz w:val="28"/>
          <w:szCs w:val="28"/>
        </w:rPr>
        <w:t>S</w:t>
      </w:r>
      <w:r w:rsidRPr="00080043">
        <w:rPr>
          <w:sz w:val="28"/>
          <w:szCs w:val="28"/>
        </w:rPr>
        <w:t>E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01FAA267" w14:textId="77777777" w:rsidR="00604D27" w:rsidRDefault="00604D27" w:rsidP="00604D27">
      <w:pPr>
        <w:jc w:val="center"/>
        <w:rPr>
          <w:rFonts w:ascii="Arial" w:hAnsi="Arial" w:cs="Arial"/>
          <w:b/>
          <w:sz w:val="22"/>
          <w:szCs w:val="22"/>
        </w:rPr>
      </w:pPr>
      <w:r w:rsidRPr="00604D27">
        <w:rPr>
          <w:rFonts w:ascii="Arial" w:hAnsi="Arial" w:cs="Arial"/>
          <w:b/>
          <w:sz w:val="22"/>
          <w:szCs w:val="22"/>
        </w:rPr>
        <w:t>SER Treasurer</w:t>
      </w:r>
    </w:p>
    <w:p w14:paraId="16037BC8" w14:textId="55539151" w:rsidR="00604D27" w:rsidRPr="00604D27" w:rsidRDefault="00604D27" w:rsidP="00604D27">
      <w:pPr>
        <w:jc w:val="center"/>
        <w:rPr>
          <w:rFonts w:ascii="Arial" w:hAnsi="Arial" w:cs="Arial"/>
          <w:b/>
          <w:sz w:val="22"/>
          <w:szCs w:val="22"/>
        </w:rPr>
      </w:pPr>
      <w:r w:rsidRPr="00604D27">
        <w:rPr>
          <w:rFonts w:ascii="Arial" w:hAnsi="Arial" w:cs="Arial"/>
          <w:b/>
          <w:sz w:val="22"/>
          <w:szCs w:val="22"/>
        </w:rPr>
        <w:t xml:space="preserve"> David Brooks</w:t>
      </w:r>
    </w:p>
    <w:p w14:paraId="2E7472CB" w14:textId="77777777" w:rsidR="00604D27" w:rsidRDefault="00604D27" w:rsidP="00604D27">
      <w:pPr>
        <w:jc w:val="center"/>
        <w:rPr>
          <w:rFonts w:ascii="Arial" w:hAnsi="Arial" w:cs="Arial"/>
          <w:b/>
          <w:sz w:val="22"/>
          <w:szCs w:val="22"/>
        </w:rPr>
      </w:pPr>
      <w:r w:rsidRPr="00604D27">
        <w:rPr>
          <w:rFonts w:ascii="Arial" w:hAnsi="Arial" w:cs="Arial"/>
          <w:b/>
          <w:sz w:val="22"/>
          <w:szCs w:val="22"/>
        </w:rPr>
        <w:t>4402 James Ln</w:t>
      </w:r>
    </w:p>
    <w:p w14:paraId="1EB05990" w14:textId="60D6E0A1" w:rsidR="00604D27" w:rsidRPr="00604D27" w:rsidRDefault="00604D27" w:rsidP="00604D27">
      <w:pPr>
        <w:jc w:val="center"/>
        <w:rPr>
          <w:rFonts w:ascii="Arial" w:hAnsi="Arial" w:cs="Arial"/>
          <w:b/>
          <w:sz w:val="22"/>
          <w:szCs w:val="22"/>
        </w:rPr>
      </w:pPr>
      <w:r w:rsidRPr="00604D27">
        <w:rPr>
          <w:rFonts w:ascii="Arial" w:hAnsi="Arial" w:cs="Arial"/>
          <w:b/>
          <w:sz w:val="22"/>
          <w:szCs w:val="22"/>
        </w:rPr>
        <w:t>Chattanooga, TN 37416</w:t>
      </w:r>
    </w:p>
    <w:p w14:paraId="0CC7DF08" w14:textId="522FFCD6" w:rsidR="00FB2BD4" w:rsidRPr="00080043" w:rsidRDefault="00FB2BD4" w:rsidP="00604D27">
      <w:pPr>
        <w:ind w:left="720"/>
        <w:jc w:val="center"/>
        <w:rPr>
          <w:spacing w:val="-3"/>
          <w:sz w:val="28"/>
          <w:szCs w:val="28"/>
        </w:rPr>
      </w:pPr>
    </w:p>
    <w:sectPr w:rsidR="00FB2BD4" w:rsidRPr="00080043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36148" w14:textId="77777777" w:rsidR="00755243" w:rsidRDefault="00755243">
      <w:r>
        <w:separator/>
      </w:r>
    </w:p>
  </w:endnote>
  <w:endnote w:type="continuationSeparator" w:id="0">
    <w:p w14:paraId="07A521E7" w14:textId="77777777" w:rsidR="00755243" w:rsidRDefault="0075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CE204" w14:textId="77777777" w:rsidR="00755243" w:rsidRDefault="00755243">
      <w:r>
        <w:separator/>
      </w:r>
    </w:p>
  </w:footnote>
  <w:footnote w:type="continuationSeparator" w:id="0">
    <w:p w14:paraId="285809EB" w14:textId="77777777" w:rsidR="00755243" w:rsidRDefault="00755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rAUAbUHljCwAAAA="/>
  </w:docVars>
  <w:rsids>
    <w:rsidRoot w:val="00767AAC"/>
    <w:rsid w:val="0001505F"/>
    <w:rsid w:val="000156E0"/>
    <w:rsid w:val="00080043"/>
    <w:rsid w:val="00095816"/>
    <w:rsid w:val="000A3E35"/>
    <w:rsid w:val="000F7A75"/>
    <w:rsid w:val="00104F59"/>
    <w:rsid w:val="00163F54"/>
    <w:rsid w:val="001715AC"/>
    <w:rsid w:val="00181AE9"/>
    <w:rsid w:val="001E35AA"/>
    <w:rsid w:val="001F1C61"/>
    <w:rsid w:val="00257F36"/>
    <w:rsid w:val="002C57AC"/>
    <w:rsid w:val="002D4B07"/>
    <w:rsid w:val="002F41F5"/>
    <w:rsid w:val="00317249"/>
    <w:rsid w:val="003301C9"/>
    <w:rsid w:val="0035622A"/>
    <w:rsid w:val="003711E7"/>
    <w:rsid w:val="003F37EB"/>
    <w:rsid w:val="004403F0"/>
    <w:rsid w:val="00494B07"/>
    <w:rsid w:val="004A302E"/>
    <w:rsid w:val="004C1C1D"/>
    <w:rsid w:val="004D2ADF"/>
    <w:rsid w:val="00510467"/>
    <w:rsid w:val="0054493B"/>
    <w:rsid w:val="0056351A"/>
    <w:rsid w:val="005645EB"/>
    <w:rsid w:val="005F2E25"/>
    <w:rsid w:val="00604D27"/>
    <w:rsid w:val="00612D61"/>
    <w:rsid w:val="006171E3"/>
    <w:rsid w:val="006232A7"/>
    <w:rsid w:val="006330C2"/>
    <w:rsid w:val="00642FC4"/>
    <w:rsid w:val="00644D30"/>
    <w:rsid w:val="00653C7C"/>
    <w:rsid w:val="006B0147"/>
    <w:rsid w:val="00711CCC"/>
    <w:rsid w:val="00735446"/>
    <w:rsid w:val="00755243"/>
    <w:rsid w:val="00767AAC"/>
    <w:rsid w:val="007B1E57"/>
    <w:rsid w:val="007C200C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A247C2"/>
    <w:rsid w:val="00A33051"/>
    <w:rsid w:val="00A64AC3"/>
    <w:rsid w:val="00AD49AA"/>
    <w:rsid w:val="00AE5DA2"/>
    <w:rsid w:val="00AF5CEA"/>
    <w:rsid w:val="00B45E51"/>
    <w:rsid w:val="00B74530"/>
    <w:rsid w:val="00BF0FA7"/>
    <w:rsid w:val="00CD0107"/>
    <w:rsid w:val="00D10397"/>
    <w:rsid w:val="00D129AA"/>
    <w:rsid w:val="00D25CA1"/>
    <w:rsid w:val="00D84BA8"/>
    <w:rsid w:val="00D942ED"/>
    <w:rsid w:val="00DB4DBD"/>
    <w:rsid w:val="00E02C36"/>
    <w:rsid w:val="00E26369"/>
    <w:rsid w:val="00E3557B"/>
    <w:rsid w:val="00EB4F78"/>
    <w:rsid w:val="00EE4086"/>
    <w:rsid w:val="00F14176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brooks2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46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6-11-03T05:32:00Z</cp:lastPrinted>
  <dcterms:created xsi:type="dcterms:W3CDTF">2021-11-07T05:04:00Z</dcterms:created>
  <dcterms:modified xsi:type="dcterms:W3CDTF">2021-11-07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